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DBAD3" w14:textId="77777777" w:rsidR="00E10BA5" w:rsidRDefault="00E10BA5"/>
    <w:p w14:paraId="47450E3D" w14:textId="77777777" w:rsidR="00E10BA5" w:rsidRDefault="00E10BA5"/>
    <w:p w14:paraId="3F400EFB" w14:textId="77777777" w:rsidR="00E10BA5" w:rsidRDefault="00E10BA5"/>
    <w:p w14:paraId="178B7E57" w14:textId="77777777" w:rsidR="00E10BA5" w:rsidRDefault="00E10BA5"/>
    <w:p w14:paraId="5D7A8A33" w14:textId="77777777" w:rsidR="003217F1" w:rsidRDefault="003217F1"/>
    <w:p w14:paraId="4114A204" w14:textId="77777777" w:rsidR="003217F1" w:rsidRDefault="003217F1"/>
    <w:p w14:paraId="4F9844F9" w14:textId="77777777" w:rsidR="00E10BA5" w:rsidRDefault="00E10BA5"/>
    <w:p w14:paraId="1F9AF647" w14:textId="77777777" w:rsidR="003217F1" w:rsidRDefault="003217F1"/>
    <w:p w14:paraId="16E6B1E6" w14:textId="77777777" w:rsidR="003217F1" w:rsidRDefault="003217F1"/>
    <w:p w14:paraId="2B438F8F" w14:textId="77777777" w:rsidR="003217F1" w:rsidRDefault="003217F1"/>
    <w:p w14:paraId="59E733F8" w14:textId="77777777" w:rsidR="00E10BA5" w:rsidRDefault="00E10BA5"/>
    <w:p w14:paraId="15C194D4" w14:textId="4AA51AFE" w:rsidR="00906025" w:rsidRPr="00EC478C" w:rsidRDefault="00596322" w:rsidP="00906025">
      <w:pPr>
        <w:jc w:val="center"/>
        <w:rPr>
          <w:rFonts w:ascii="Arial" w:hAnsi="Arial" w:cs="Arial"/>
          <w:sz w:val="28"/>
          <w:szCs w:val="28"/>
          <w:lang w:val="pt-BR"/>
        </w:rPr>
      </w:pPr>
      <w:r>
        <w:rPr>
          <w:rFonts w:ascii="Arial" w:hAnsi="Arial" w:cs="Arial"/>
          <w:sz w:val="28"/>
          <w:szCs w:val="28"/>
          <w:lang w:val="pt-BR"/>
        </w:rPr>
        <w:t>Projeto final</w:t>
      </w:r>
    </w:p>
    <w:p w14:paraId="3E77336D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7DFCAF17" w14:textId="0576A0D1" w:rsidR="00906025" w:rsidRPr="00EC478C" w:rsidRDefault="00B01B30" w:rsidP="00906025">
      <w:pPr>
        <w:jc w:val="center"/>
        <w:rPr>
          <w:rFonts w:ascii="Arial" w:hAnsi="Arial" w:cs="Arial"/>
          <w:sz w:val="40"/>
          <w:szCs w:val="40"/>
          <w:lang w:val="pt-BR"/>
        </w:rPr>
      </w:pPr>
      <w:r>
        <w:rPr>
          <w:rFonts w:ascii="Arial" w:hAnsi="Arial" w:cs="Arial"/>
          <w:sz w:val="40"/>
          <w:szCs w:val="40"/>
          <w:lang w:val="pt-BR"/>
        </w:rPr>
        <w:t>Cardápio de Restaurante</w:t>
      </w:r>
    </w:p>
    <w:p w14:paraId="61D60508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15BD97EB" w14:textId="1B37BC72" w:rsidR="00906025" w:rsidRDefault="00906025" w:rsidP="00596322">
      <w:pPr>
        <w:rPr>
          <w:rFonts w:ascii="Arial" w:hAnsi="Arial" w:cs="Arial"/>
          <w:lang w:val="pt-BR"/>
        </w:rPr>
      </w:pPr>
    </w:p>
    <w:p w14:paraId="4445168A" w14:textId="297E7DA8" w:rsidR="00596322" w:rsidRDefault="00596322" w:rsidP="00596322">
      <w:pPr>
        <w:rPr>
          <w:lang w:val="pt-BR"/>
        </w:rPr>
      </w:pPr>
    </w:p>
    <w:p w14:paraId="28749B1C" w14:textId="77777777" w:rsidR="00596322" w:rsidRPr="00EC478C" w:rsidRDefault="00596322" w:rsidP="00596322">
      <w:pPr>
        <w:rPr>
          <w:lang w:val="pt-BR"/>
        </w:rPr>
      </w:pPr>
    </w:p>
    <w:p w14:paraId="2579DDFA" w14:textId="77777777" w:rsidR="00906025" w:rsidRPr="00EC478C" w:rsidRDefault="00906025" w:rsidP="00906025">
      <w:pPr>
        <w:jc w:val="center"/>
        <w:rPr>
          <w:lang w:val="pt-BR"/>
        </w:rPr>
      </w:pPr>
    </w:p>
    <w:p w14:paraId="4F457DDC" w14:textId="77777777" w:rsidR="00906025" w:rsidRPr="00EC478C" w:rsidRDefault="00906025" w:rsidP="00906025">
      <w:pPr>
        <w:jc w:val="center"/>
        <w:rPr>
          <w:lang w:val="pt-BR"/>
        </w:rPr>
      </w:pPr>
    </w:p>
    <w:p w14:paraId="37FA4A0C" w14:textId="77777777" w:rsidR="00906025" w:rsidRPr="00EC478C" w:rsidRDefault="00906025" w:rsidP="00906025">
      <w:pPr>
        <w:jc w:val="center"/>
        <w:rPr>
          <w:lang w:val="pt-BR"/>
        </w:rPr>
      </w:pPr>
    </w:p>
    <w:p w14:paraId="17F78222" w14:textId="77777777" w:rsidR="00906025" w:rsidRPr="00EC478C" w:rsidRDefault="00906025" w:rsidP="00906025">
      <w:pPr>
        <w:jc w:val="center"/>
        <w:rPr>
          <w:lang w:val="pt-BR"/>
        </w:rPr>
      </w:pPr>
    </w:p>
    <w:p w14:paraId="0D4808AE" w14:textId="77777777" w:rsidR="00906025" w:rsidRPr="00EC478C" w:rsidRDefault="00906025" w:rsidP="00906025">
      <w:pPr>
        <w:jc w:val="center"/>
        <w:rPr>
          <w:lang w:val="pt-BR"/>
        </w:rPr>
      </w:pPr>
    </w:p>
    <w:p w14:paraId="1F81A2C6" w14:textId="77777777" w:rsidR="00906025" w:rsidRPr="00EC478C" w:rsidRDefault="00906025" w:rsidP="00906025">
      <w:pPr>
        <w:jc w:val="center"/>
        <w:rPr>
          <w:lang w:val="pt-BR"/>
        </w:rPr>
      </w:pPr>
    </w:p>
    <w:p w14:paraId="4B4E5C2C" w14:textId="77777777" w:rsidR="00906025" w:rsidRPr="00EC478C" w:rsidRDefault="00906025" w:rsidP="00906025">
      <w:pPr>
        <w:jc w:val="center"/>
        <w:rPr>
          <w:lang w:val="pt-BR"/>
        </w:rPr>
      </w:pPr>
    </w:p>
    <w:p w14:paraId="1832E073" w14:textId="77777777" w:rsidR="00906025" w:rsidRPr="00EC478C" w:rsidRDefault="00906025" w:rsidP="00906025">
      <w:pPr>
        <w:jc w:val="center"/>
        <w:rPr>
          <w:lang w:val="pt-BR"/>
        </w:rPr>
      </w:pPr>
    </w:p>
    <w:p w14:paraId="72D954CC" w14:textId="77777777" w:rsidR="00906025" w:rsidRPr="00EC478C" w:rsidRDefault="00906025" w:rsidP="00906025">
      <w:pPr>
        <w:jc w:val="center"/>
        <w:rPr>
          <w:lang w:val="pt-BR"/>
        </w:rPr>
      </w:pPr>
    </w:p>
    <w:p w14:paraId="1696F8B8" w14:textId="77777777" w:rsidR="00906025" w:rsidRPr="00EC478C" w:rsidRDefault="00906025" w:rsidP="00906025">
      <w:pPr>
        <w:jc w:val="center"/>
        <w:rPr>
          <w:lang w:val="pt-BR"/>
        </w:rPr>
      </w:pPr>
    </w:p>
    <w:p w14:paraId="38D05FD2" w14:textId="77777777" w:rsidR="00906025" w:rsidRPr="00EC478C" w:rsidRDefault="00906025" w:rsidP="00906025">
      <w:pPr>
        <w:jc w:val="center"/>
        <w:rPr>
          <w:lang w:val="pt-BR"/>
        </w:rPr>
      </w:pPr>
    </w:p>
    <w:p w14:paraId="2CF8BEE0" w14:textId="78AA332F" w:rsidR="00E10BA5" w:rsidRPr="00D745E2" w:rsidRDefault="00F77B0A" w:rsidP="00906025">
      <w:pPr>
        <w:jc w:val="center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Julho</w:t>
      </w:r>
      <w:r w:rsidR="00906025" w:rsidRPr="00D745E2">
        <w:rPr>
          <w:rFonts w:ascii="Arial" w:hAnsi="Arial" w:cs="Arial"/>
          <w:lang w:val="pt-BR"/>
        </w:rPr>
        <w:t>, 202</w:t>
      </w:r>
      <w:r>
        <w:rPr>
          <w:rFonts w:ascii="Arial" w:hAnsi="Arial" w:cs="Arial"/>
          <w:lang w:val="pt-BR"/>
        </w:rPr>
        <w:t>3</w:t>
      </w:r>
      <w:r w:rsidR="00E10BA5" w:rsidRPr="00D745E2">
        <w:rPr>
          <w:rFonts w:ascii="Arial" w:hAnsi="Arial" w:cs="Arial"/>
          <w:lang w:val="pt-BR"/>
        </w:rPr>
        <w:br w:type="page"/>
      </w:r>
    </w:p>
    <w:p w14:paraId="59B3D3C0" w14:textId="21A4B194" w:rsidR="00614F08" w:rsidRPr="00D745E2" w:rsidRDefault="00614F08" w:rsidP="00614F08">
      <w:pPr>
        <w:rPr>
          <w:lang w:val="pt-BR"/>
        </w:rPr>
      </w:pPr>
    </w:p>
    <w:p w14:paraId="463D4E16" w14:textId="57DDD45E" w:rsidR="00CC1CE8" w:rsidRPr="00596322" w:rsidRDefault="00CC1CE8" w:rsidP="00917667">
      <w:pPr>
        <w:pStyle w:val="IntenseQuote"/>
        <w:rPr>
          <w:lang w:val="pt-BR"/>
        </w:rPr>
      </w:pPr>
      <w:r w:rsidRPr="00596322">
        <w:rPr>
          <w:lang w:val="pt-BR"/>
        </w:rPr>
        <w:t>Objetivo</w:t>
      </w:r>
      <w:r w:rsidR="00A01AFA" w:rsidRPr="00596322">
        <w:rPr>
          <w:lang w:val="pt-BR"/>
        </w:rPr>
        <w:t>s</w:t>
      </w:r>
    </w:p>
    <w:p w14:paraId="19360B0F" w14:textId="63D02654" w:rsidR="00917667" w:rsidRPr="00602B5A" w:rsidRDefault="00CC1CE8" w:rsidP="00614F08">
      <w:pPr>
        <w:rPr>
          <w:sz w:val="20"/>
          <w:szCs w:val="20"/>
          <w:lang w:val="pt-BR"/>
        </w:rPr>
      </w:pPr>
      <w:r w:rsidRPr="005C2EB3">
        <w:rPr>
          <w:sz w:val="20"/>
          <w:szCs w:val="20"/>
          <w:lang w:val="pt-BR"/>
        </w:rPr>
        <w:t xml:space="preserve">Esse projeto tem por </w:t>
      </w:r>
      <w:r w:rsidRPr="00F77B0A">
        <w:rPr>
          <w:color w:val="000000" w:themeColor="text1"/>
          <w:sz w:val="20"/>
          <w:szCs w:val="20"/>
          <w:lang w:val="pt-BR"/>
        </w:rPr>
        <w:t xml:space="preserve">objetivo a criação </w:t>
      </w:r>
      <w:r w:rsidR="00596322" w:rsidRPr="00F77B0A">
        <w:rPr>
          <w:color w:val="000000" w:themeColor="text1"/>
          <w:sz w:val="20"/>
          <w:szCs w:val="20"/>
          <w:lang w:val="pt-BR"/>
        </w:rPr>
        <w:t xml:space="preserve">de uma aplicação de </w:t>
      </w:r>
      <w:r w:rsidR="00A30899" w:rsidRPr="00F77B0A">
        <w:rPr>
          <w:color w:val="000000" w:themeColor="text1"/>
          <w:sz w:val="20"/>
          <w:szCs w:val="20"/>
          <w:lang w:val="pt-BR"/>
        </w:rPr>
        <w:t>Cardápio de Restaurante</w:t>
      </w:r>
      <w:r w:rsidR="00FC603A" w:rsidRPr="00F77B0A">
        <w:rPr>
          <w:color w:val="000000" w:themeColor="text1"/>
          <w:sz w:val="20"/>
          <w:szCs w:val="20"/>
          <w:lang w:val="pt-BR"/>
        </w:rPr>
        <w:t xml:space="preserve"> </w:t>
      </w:r>
      <w:r w:rsidR="00596322" w:rsidRPr="00F77B0A">
        <w:rPr>
          <w:color w:val="000000" w:themeColor="text1"/>
          <w:sz w:val="20"/>
          <w:szCs w:val="20"/>
          <w:lang w:val="pt-BR"/>
        </w:rPr>
        <w:t>para Windows, utilizando C#, e os frameworks WPF</w:t>
      </w:r>
      <w:r w:rsidR="008C1D9E" w:rsidRPr="00F77B0A">
        <w:rPr>
          <w:color w:val="000000" w:themeColor="text1"/>
          <w:sz w:val="20"/>
          <w:szCs w:val="20"/>
          <w:lang w:val="pt-BR"/>
        </w:rPr>
        <w:t xml:space="preserve"> ou UWP ou WinUI3.0</w:t>
      </w:r>
      <w:r w:rsidR="00596322" w:rsidRPr="00F77B0A">
        <w:rPr>
          <w:color w:val="000000" w:themeColor="text1"/>
          <w:sz w:val="20"/>
          <w:szCs w:val="20"/>
          <w:lang w:val="pt-BR"/>
        </w:rPr>
        <w:t xml:space="preserve"> e XAML</w:t>
      </w:r>
      <w:r w:rsidR="00686C92">
        <w:rPr>
          <w:color w:val="000000" w:themeColor="text1"/>
          <w:sz w:val="20"/>
          <w:szCs w:val="20"/>
          <w:lang w:val="pt-BR"/>
        </w:rPr>
        <w:t xml:space="preserve"> e padrão de projeto MVVM.</w:t>
      </w:r>
    </w:p>
    <w:p w14:paraId="38ECFA91" w14:textId="11ED4E34" w:rsidR="00CC1CE8" w:rsidRDefault="00FF76E4" w:rsidP="00917667">
      <w:pPr>
        <w:pStyle w:val="IntenseQuote"/>
        <w:rPr>
          <w:lang w:val="pt-BR"/>
        </w:rPr>
      </w:pPr>
      <w:r>
        <w:rPr>
          <w:lang w:val="pt-BR"/>
        </w:rPr>
        <w:t>Requisitos</w:t>
      </w:r>
    </w:p>
    <w:p w14:paraId="68869323" w14:textId="4CBFB2F9" w:rsidR="00C12059" w:rsidRDefault="00A30899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aplicativo deve ser capaz de apresentar uma lista de itens contendo o cardápio do restaurante, divid</w:t>
      </w:r>
      <w:r w:rsidR="00256046">
        <w:rPr>
          <w:sz w:val="20"/>
          <w:szCs w:val="20"/>
          <w:lang w:val="pt-BR"/>
        </w:rPr>
        <w:t>id</w:t>
      </w:r>
      <w:r>
        <w:rPr>
          <w:sz w:val="20"/>
          <w:szCs w:val="20"/>
          <w:lang w:val="pt-BR"/>
        </w:rPr>
        <w:t>o por categoria</w:t>
      </w:r>
      <w:r w:rsidR="00C12059">
        <w:rPr>
          <w:sz w:val="20"/>
          <w:szCs w:val="20"/>
          <w:lang w:val="pt-BR"/>
        </w:rPr>
        <w:t>s descritas abaixo:</w:t>
      </w:r>
    </w:p>
    <w:p w14:paraId="69610976" w14:textId="191E5E12" w:rsidR="00C12059" w:rsidRPr="00C12059" w:rsidRDefault="00C12059" w:rsidP="00C12059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 w:rsidRPr="00C12059">
        <w:rPr>
          <w:sz w:val="20"/>
          <w:szCs w:val="20"/>
          <w:lang w:val="pt-BR"/>
        </w:rPr>
        <w:t>E</w:t>
      </w:r>
      <w:r w:rsidR="00A30899" w:rsidRPr="00C12059">
        <w:rPr>
          <w:sz w:val="20"/>
          <w:szCs w:val="20"/>
          <w:lang w:val="pt-BR"/>
        </w:rPr>
        <w:t>ntradas</w:t>
      </w:r>
    </w:p>
    <w:p w14:paraId="14D8F6A2" w14:textId="77777777" w:rsidR="00C12059" w:rsidRPr="00C12059" w:rsidRDefault="00A30899" w:rsidP="00C12059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 w:rsidRPr="00C12059">
        <w:rPr>
          <w:sz w:val="20"/>
          <w:szCs w:val="20"/>
          <w:lang w:val="pt-BR"/>
        </w:rPr>
        <w:t>prato principal</w:t>
      </w:r>
    </w:p>
    <w:p w14:paraId="06D1E3DD" w14:textId="77777777" w:rsidR="00C12059" w:rsidRPr="00C12059" w:rsidRDefault="00A30899" w:rsidP="00C12059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 w:rsidRPr="00C12059">
        <w:rPr>
          <w:sz w:val="20"/>
          <w:szCs w:val="20"/>
          <w:lang w:val="pt-BR"/>
        </w:rPr>
        <w:t>bebidas</w:t>
      </w:r>
    </w:p>
    <w:p w14:paraId="3A0CBBCB" w14:textId="1E6B3FC6" w:rsidR="00A30899" w:rsidRPr="00C12059" w:rsidRDefault="00A30899" w:rsidP="00C12059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 w:rsidRPr="00C12059">
        <w:rPr>
          <w:sz w:val="20"/>
          <w:szCs w:val="20"/>
          <w:lang w:val="pt-BR"/>
        </w:rPr>
        <w:t>sobremesas</w:t>
      </w:r>
    </w:p>
    <w:p w14:paraId="03B6ED97" w14:textId="7B0B6B80" w:rsidR="00C12059" w:rsidRPr="00C12059" w:rsidRDefault="00A30899" w:rsidP="00C03DB3">
      <w:pPr>
        <w:pStyle w:val="ListParagraph"/>
        <w:numPr>
          <w:ilvl w:val="0"/>
          <w:numId w:val="7"/>
        </w:numPr>
        <w:rPr>
          <w:color w:val="000000" w:themeColor="text1"/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aplicativo deve conter um menu na parte superior, em forma de uma lista horizontal, contendo as categorias (entradas, prato principal, bebidas, sobremesas).</w:t>
      </w:r>
    </w:p>
    <w:p w14:paraId="7D09B31E" w14:textId="7141C888" w:rsidR="00C03DB3" w:rsidRPr="00F77B0A" w:rsidRDefault="00A30899" w:rsidP="00C03DB3">
      <w:pPr>
        <w:pStyle w:val="ListParagraph"/>
        <w:numPr>
          <w:ilvl w:val="0"/>
          <w:numId w:val="7"/>
        </w:numPr>
        <w:rPr>
          <w:color w:val="000000" w:themeColor="text1"/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 Ao clicar em uma </w:t>
      </w:r>
      <w:r w:rsidRPr="00F77B0A">
        <w:rPr>
          <w:color w:val="000000" w:themeColor="text1"/>
          <w:sz w:val="20"/>
          <w:szCs w:val="20"/>
          <w:lang w:val="pt-BR"/>
        </w:rPr>
        <w:t xml:space="preserve">das categorias, o cardápio deve ir diretamente para esta categoria e apresentar os itens referentes </w:t>
      </w:r>
      <w:r w:rsidR="0043397D" w:rsidRPr="00F77B0A">
        <w:rPr>
          <w:color w:val="000000" w:themeColor="text1"/>
          <w:sz w:val="20"/>
          <w:szCs w:val="20"/>
          <w:lang w:val="pt-BR"/>
        </w:rPr>
        <w:t>a</w:t>
      </w:r>
      <w:r w:rsidRPr="00F77B0A">
        <w:rPr>
          <w:color w:val="000000" w:themeColor="text1"/>
          <w:sz w:val="20"/>
          <w:szCs w:val="20"/>
          <w:lang w:val="pt-BR"/>
        </w:rPr>
        <w:t xml:space="preserve"> ela.</w:t>
      </w:r>
    </w:p>
    <w:p w14:paraId="473D5B14" w14:textId="3B8416FD" w:rsidR="00C03DB3" w:rsidRPr="00F77B0A" w:rsidRDefault="00222F5D" w:rsidP="00C03DB3">
      <w:pPr>
        <w:pStyle w:val="ListParagraph"/>
        <w:numPr>
          <w:ilvl w:val="0"/>
          <w:numId w:val="7"/>
        </w:numPr>
        <w:rPr>
          <w:color w:val="000000" w:themeColor="text1"/>
          <w:sz w:val="20"/>
          <w:szCs w:val="20"/>
          <w:lang w:val="pt-BR"/>
        </w:rPr>
      </w:pPr>
      <w:r>
        <w:rPr>
          <w:color w:val="000000" w:themeColor="text1"/>
          <w:sz w:val="20"/>
          <w:szCs w:val="20"/>
          <w:lang w:val="pt-BR"/>
        </w:rPr>
        <w:t>O aplicativo de implementar</w:t>
      </w:r>
      <w:r w:rsidR="00C03DB3" w:rsidRPr="00F77B0A">
        <w:rPr>
          <w:color w:val="000000" w:themeColor="text1"/>
          <w:sz w:val="20"/>
          <w:szCs w:val="20"/>
          <w:lang w:val="pt-BR"/>
        </w:rPr>
        <w:t xml:space="preserve"> um “carrinho” de pedidos</w:t>
      </w:r>
      <w:r w:rsidR="00C03DB3" w:rsidRPr="00F77B0A">
        <w:rPr>
          <w:b/>
          <w:color w:val="000000" w:themeColor="text1"/>
          <w:sz w:val="20"/>
          <w:szCs w:val="20"/>
          <w:lang w:val="pt-BR"/>
        </w:rPr>
        <w:t>:</w:t>
      </w:r>
    </w:p>
    <w:p w14:paraId="17DBF24C" w14:textId="77777777" w:rsidR="00C03DB3" w:rsidRPr="00F77B0A" w:rsidRDefault="00C03DB3" w:rsidP="00C03DB3">
      <w:pPr>
        <w:pStyle w:val="ListParagraph"/>
        <w:numPr>
          <w:ilvl w:val="2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uma opção que permita ao usuário selecionar algum item do cardápio e adicioná-lo ao carrinho de pedidos.</w:t>
      </w:r>
    </w:p>
    <w:p w14:paraId="6BEB13E4" w14:textId="77777777" w:rsidR="00C03DB3" w:rsidRPr="00F77B0A" w:rsidRDefault="00C03DB3" w:rsidP="00C03DB3">
      <w:pPr>
        <w:pStyle w:val="ListParagraph"/>
        <w:numPr>
          <w:ilvl w:val="3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a persistência em banco de dados dos itens adicionados no carrinho. Dessa forma, ao sair e entrar na aplicação novamente, os itens previamente adicionados no carrinho devem ser mantidos.</w:t>
      </w:r>
    </w:p>
    <w:p w14:paraId="3466FA34" w14:textId="77777777" w:rsidR="00C03DB3" w:rsidRPr="00F77B0A" w:rsidRDefault="00C03DB3" w:rsidP="00C03DB3">
      <w:pPr>
        <w:pStyle w:val="ListParagraph"/>
        <w:numPr>
          <w:ilvl w:val="2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uma opção que permita visualizar os itens que foram adicionados ao carrinho (tela de visualização do carrinho de pedidos).</w:t>
      </w:r>
    </w:p>
    <w:p w14:paraId="6D9977C7" w14:textId="77777777" w:rsidR="00C03DB3" w:rsidRPr="00F77B0A" w:rsidRDefault="00C03DB3" w:rsidP="00C03DB3">
      <w:pPr>
        <w:pStyle w:val="ListParagraph"/>
        <w:numPr>
          <w:ilvl w:val="2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uma opção que permita remover um item do carrinho.</w:t>
      </w:r>
    </w:p>
    <w:p w14:paraId="3394F3CC" w14:textId="77777777" w:rsidR="00C03DB3" w:rsidRPr="00F77B0A" w:rsidRDefault="00C03DB3" w:rsidP="00C03DB3">
      <w:pPr>
        <w:pStyle w:val="ListParagraph"/>
        <w:numPr>
          <w:ilvl w:val="2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uma opção que permita limpar o carrinho (remover todos os itens).</w:t>
      </w:r>
    </w:p>
    <w:p w14:paraId="74599F2A" w14:textId="77777777" w:rsidR="00C03DB3" w:rsidRPr="00F77B0A" w:rsidRDefault="00C03DB3" w:rsidP="00C03DB3">
      <w:pPr>
        <w:pStyle w:val="ListParagraph"/>
        <w:numPr>
          <w:ilvl w:val="2"/>
          <w:numId w:val="7"/>
        </w:numPr>
        <w:rPr>
          <w:color w:val="000000" w:themeColor="text1"/>
          <w:sz w:val="20"/>
          <w:szCs w:val="20"/>
          <w:lang w:val="pt-BR"/>
        </w:rPr>
      </w:pPr>
      <w:r w:rsidRPr="00F77B0A">
        <w:rPr>
          <w:color w:val="000000" w:themeColor="text1"/>
          <w:sz w:val="20"/>
          <w:szCs w:val="20"/>
          <w:lang w:val="pt-BR"/>
        </w:rPr>
        <w:t>Implementar uma opção que permita efetuar o pedido e que gere o número do pedido.</w:t>
      </w:r>
    </w:p>
    <w:p w14:paraId="42040930" w14:textId="0110DCEE" w:rsidR="00E86651" w:rsidRPr="00222F5D" w:rsidRDefault="00E86651" w:rsidP="00222F5D">
      <w:pPr>
        <w:rPr>
          <w:color w:val="000000" w:themeColor="text1"/>
          <w:sz w:val="20"/>
          <w:szCs w:val="20"/>
          <w:lang w:val="pt-BR"/>
        </w:rPr>
      </w:pPr>
    </w:p>
    <w:p w14:paraId="48EB7135" w14:textId="68F25B35" w:rsidR="00CD5C9A" w:rsidRDefault="00CD5C9A" w:rsidP="00CD5C9A">
      <w:pPr>
        <w:rPr>
          <w:color w:val="000000" w:themeColor="text1"/>
          <w:sz w:val="20"/>
          <w:szCs w:val="20"/>
          <w:lang w:val="pt-BR"/>
        </w:rPr>
      </w:pPr>
      <w:bookmarkStart w:id="0" w:name="_GoBack"/>
      <w:bookmarkEnd w:id="0"/>
    </w:p>
    <w:p w14:paraId="1B3A0CBA" w14:textId="422C53AB" w:rsidR="00222F5D" w:rsidRPr="00596322" w:rsidRDefault="00222F5D" w:rsidP="00222F5D">
      <w:pPr>
        <w:pStyle w:val="IntenseQuote"/>
        <w:rPr>
          <w:lang w:val="pt-BR"/>
        </w:rPr>
      </w:pPr>
      <w:r>
        <w:rPr>
          <w:lang w:val="pt-BR"/>
        </w:rPr>
        <w:t>Suposições</w:t>
      </w:r>
    </w:p>
    <w:p w14:paraId="33FFC762" w14:textId="14F3BC7A" w:rsidR="00686C92" w:rsidRDefault="00686C92" w:rsidP="00222F5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A aplicação poderá ser acessada via terminais Windows e mobile (smartphones e tablets)</w:t>
      </w:r>
    </w:p>
    <w:p w14:paraId="1D06FB90" w14:textId="5A5F55BB" w:rsidR="00222F5D" w:rsidRDefault="00222F5D" w:rsidP="00222F5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A aplicação suportará somente </w:t>
      </w:r>
      <w:r w:rsidR="00971639">
        <w:rPr>
          <w:sz w:val="20"/>
          <w:szCs w:val="20"/>
          <w:lang w:val="pt-BR"/>
        </w:rPr>
        <w:t>os idiomas</w:t>
      </w:r>
      <w:r>
        <w:rPr>
          <w:sz w:val="20"/>
          <w:szCs w:val="20"/>
          <w:lang w:val="pt-BR"/>
        </w:rPr>
        <w:t xml:space="preserve"> Português e Inglês</w:t>
      </w:r>
    </w:p>
    <w:p w14:paraId="36ACB8DA" w14:textId="5C70D3DF" w:rsidR="00222F5D" w:rsidRDefault="00222F5D" w:rsidP="00222F5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s itens do cardápio estarão previamente embarcados na aplicação.</w:t>
      </w:r>
    </w:p>
    <w:p w14:paraId="77EC1348" w14:textId="77777777" w:rsidR="00222F5D" w:rsidRDefault="00222F5D" w:rsidP="00222F5D">
      <w:pPr>
        <w:rPr>
          <w:sz w:val="20"/>
          <w:szCs w:val="20"/>
          <w:lang w:val="pt-BR"/>
        </w:rPr>
      </w:pPr>
    </w:p>
    <w:p w14:paraId="63B81BA6" w14:textId="77777777" w:rsidR="00222F5D" w:rsidRDefault="00222F5D" w:rsidP="00222F5D">
      <w:pPr>
        <w:rPr>
          <w:sz w:val="20"/>
          <w:szCs w:val="20"/>
          <w:lang w:val="pt-BR"/>
        </w:rPr>
      </w:pPr>
    </w:p>
    <w:p w14:paraId="17A8B3F7" w14:textId="77777777" w:rsidR="00222F5D" w:rsidRPr="00602B5A" w:rsidRDefault="00222F5D" w:rsidP="00222F5D">
      <w:pPr>
        <w:rPr>
          <w:sz w:val="20"/>
          <w:szCs w:val="20"/>
          <w:lang w:val="pt-BR"/>
        </w:rPr>
      </w:pPr>
    </w:p>
    <w:p w14:paraId="34A1F930" w14:textId="18088DF1" w:rsidR="00CD5C9A" w:rsidRPr="00CD5C9A" w:rsidRDefault="00CD5C9A" w:rsidP="00222F5D">
      <w:pPr>
        <w:rPr>
          <w:color w:val="000000" w:themeColor="text1"/>
          <w:sz w:val="20"/>
          <w:szCs w:val="20"/>
          <w:lang w:val="pt-BR"/>
        </w:rPr>
      </w:pPr>
    </w:p>
    <w:sectPr w:rsidR="00CD5C9A" w:rsidRPr="00CD5C9A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5B639" w14:textId="77777777" w:rsidR="00295AC7" w:rsidRDefault="00295AC7" w:rsidP="00E10BA5">
      <w:pPr>
        <w:spacing w:after="0" w:line="240" w:lineRule="auto"/>
      </w:pPr>
      <w:r>
        <w:separator/>
      </w:r>
    </w:p>
  </w:endnote>
  <w:endnote w:type="continuationSeparator" w:id="0">
    <w:p w14:paraId="7C642ABD" w14:textId="77777777" w:rsidR="00295AC7" w:rsidRDefault="00295AC7" w:rsidP="00E10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081915" w14:textId="77777777" w:rsidR="00295AC7" w:rsidRDefault="00295AC7" w:rsidP="00E10BA5">
      <w:pPr>
        <w:spacing w:after="0" w:line="240" w:lineRule="auto"/>
      </w:pPr>
      <w:r>
        <w:separator/>
      </w:r>
    </w:p>
  </w:footnote>
  <w:footnote w:type="continuationSeparator" w:id="0">
    <w:p w14:paraId="14B88456" w14:textId="77777777" w:rsidR="00295AC7" w:rsidRDefault="00295AC7" w:rsidP="00E10B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B8913" w14:textId="42B6A3D2" w:rsidR="004D1009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  <w:r w:rsidRPr="00906025">
      <w:rPr>
        <w:rFonts w:ascii="Verdana" w:eastAsia="Batang" w:hAnsi="Verdana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7D49EE8C" wp14:editId="18515989">
          <wp:simplePos x="0" y="0"/>
          <wp:positionH relativeFrom="column">
            <wp:posOffset>4349115</wp:posOffset>
          </wp:positionH>
          <wp:positionV relativeFrom="paragraph">
            <wp:posOffset>-306705</wp:posOffset>
          </wp:positionV>
          <wp:extent cx="1830705" cy="6381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name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183" b="20901"/>
                  <a:stretch/>
                </pic:blipFill>
                <pic:spPr bwMode="auto">
                  <a:xfrm>
                    <a:off x="0" y="0"/>
                    <a:ext cx="1830705" cy="638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77B0A" w:rsidRPr="00CD5C9A">
      <w:rPr>
        <w:rFonts w:ascii="Verdana" w:eastAsia="Batang" w:hAnsi="Verdana"/>
        <w:noProof/>
        <w:sz w:val="18"/>
        <w:szCs w:val="18"/>
        <w:lang w:val="pt-BR"/>
      </w:rPr>
      <w:t>Unicamp</w:t>
    </w:r>
    <w:r w:rsidR="00596322" w:rsidRPr="00256046">
      <w:rPr>
        <w:rFonts w:ascii="Verdana" w:eastAsia="Batang" w:hAnsi="Verdana"/>
        <w:noProof/>
        <w:sz w:val="18"/>
        <w:szCs w:val="18"/>
        <w:lang w:val="pt-BR"/>
      </w:rPr>
      <w:t xml:space="preserve"> / Samsung SiDi</w:t>
    </w:r>
  </w:p>
  <w:p w14:paraId="35463FC5" w14:textId="77777777" w:rsidR="004D1009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</w:p>
  <w:p w14:paraId="69B6B966" w14:textId="28913840" w:rsidR="0048086E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  <w:r w:rsidRPr="00256046">
      <w:rPr>
        <w:rFonts w:ascii="Verdana" w:eastAsia="Batang" w:hAnsi="Verdana"/>
        <w:sz w:val="18"/>
        <w:szCs w:val="18"/>
        <w:lang w:val="pt-BR"/>
      </w:rPr>
      <w:t xml:space="preserve">Projeto – </w:t>
    </w:r>
    <w:r w:rsidR="00B01B30" w:rsidRPr="00256046">
      <w:rPr>
        <w:rFonts w:ascii="Verdana" w:eastAsia="Batang" w:hAnsi="Verdana"/>
        <w:sz w:val="18"/>
        <w:szCs w:val="18"/>
        <w:lang w:val="pt-BR"/>
      </w:rPr>
      <w:t>Cardápio de Restauran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17CE0"/>
    <w:multiLevelType w:val="hybridMultilevel"/>
    <w:tmpl w:val="166EF0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01A6B"/>
    <w:multiLevelType w:val="hybridMultilevel"/>
    <w:tmpl w:val="87146C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273B7"/>
    <w:multiLevelType w:val="hybridMultilevel"/>
    <w:tmpl w:val="EBFE2C9E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7541B"/>
    <w:multiLevelType w:val="hybridMultilevel"/>
    <w:tmpl w:val="B7502B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84EFD"/>
    <w:multiLevelType w:val="hybridMultilevel"/>
    <w:tmpl w:val="1CCE65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75606"/>
    <w:multiLevelType w:val="hybridMultilevel"/>
    <w:tmpl w:val="3446ADC6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97F64A28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AF51D5"/>
    <w:multiLevelType w:val="hybridMultilevel"/>
    <w:tmpl w:val="03CA94F6"/>
    <w:lvl w:ilvl="0" w:tplc="8BD4CA5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E11DB1"/>
    <w:multiLevelType w:val="hybridMultilevel"/>
    <w:tmpl w:val="684824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16AA1"/>
    <w:multiLevelType w:val="hybridMultilevel"/>
    <w:tmpl w:val="D6446C78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441CD9"/>
    <w:multiLevelType w:val="hybridMultilevel"/>
    <w:tmpl w:val="4C92F758"/>
    <w:lvl w:ilvl="0" w:tplc="D5B2B2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jQxNzEyNQYSlko6SsGpxcWZ+XkgBSa1AFyQ838sAAAA"/>
  </w:docVars>
  <w:rsids>
    <w:rsidRoot w:val="00AC2521"/>
    <w:rsid w:val="00016464"/>
    <w:rsid w:val="00032ABA"/>
    <w:rsid w:val="00043E39"/>
    <w:rsid w:val="00047C49"/>
    <w:rsid w:val="0005609F"/>
    <w:rsid w:val="00066FF5"/>
    <w:rsid w:val="00071DA2"/>
    <w:rsid w:val="00071DD3"/>
    <w:rsid w:val="00092598"/>
    <w:rsid w:val="00092627"/>
    <w:rsid w:val="000948C9"/>
    <w:rsid w:val="000B4065"/>
    <w:rsid w:val="000C10FF"/>
    <w:rsid w:val="000C26D9"/>
    <w:rsid w:val="000D278C"/>
    <w:rsid w:val="000D2E8D"/>
    <w:rsid w:val="000F06C3"/>
    <w:rsid w:val="00111D27"/>
    <w:rsid w:val="00117968"/>
    <w:rsid w:val="0013092E"/>
    <w:rsid w:val="001334F9"/>
    <w:rsid w:val="001461EA"/>
    <w:rsid w:val="00163048"/>
    <w:rsid w:val="00187505"/>
    <w:rsid w:val="001C0C8B"/>
    <w:rsid w:val="001C11C7"/>
    <w:rsid w:val="001C3B56"/>
    <w:rsid w:val="001E7877"/>
    <w:rsid w:val="002006D3"/>
    <w:rsid w:val="00207440"/>
    <w:rsid w:val="00207D51"/>
    <w:rsid w:val="00222834"/>
    <w:rsid w:val="00222F5D"/>
    <w:rsid w:val="00236F80"/>
    <w:rsid w:val="0024217F"/>
    <w:rsid w:val="00244EC9"/>
    <w:rsid w:val="00256046"/>
    <w:rsid w:val="00276AA4"/>
    <w:rsid w:val="00277C8E"/>
    <w:rsid w:val="00281701"/>
    <w:rsid w:val="0029322E"/>
    <w:rsid w:val="00295AC7"/>
    <w:rsid w:val="002A474B"/>
    <w:rsid w:val="002C7FA8"/>
    <w:rsid w:val="002D394C"/>
    <w:rsid w:val="002D76D7"/>
    <w:rsid w:val="002E094F"/>
    <w:rsid w:val="002E2F18"/>
    <w:rsid w:val="002E4C2A"/>
    <w:rsid w:val="002E554C"/>
    <w:rsid w:val="002E588A"/>
    <w:rsid w:val="002E5AAF"/>
    <w:rsid w:val="002F150D"/>
    <w:rsid w:val="00305CC2"/>
    <w:rsid w:val="0030727C"/>
    <w:rsid w:val="003217F1"/>
    <w:rsid w:val="003377D4"/>
    <w:rsid w:val="00354348"/>
    <w:rsid w:val="00366BEB"/>
    <w:rsid w:val="003718E3"/>
    <w:rsid w:val="00375673"/>
    <w:rsid w:val="003854D9"/>
    <w:rsid w:val="003A5782"/>
    <w:rsid w:val="003A598D"/>
    <w:rsid w:val="003A7339"/>
    <w:rsid w:val="003B4D11"/>
    <w:rsid w:val="003B7A85"/>
    <w:rsid w:val="003E28A3"/>
    <w:rsid w:val="003E2D61"/>
    <w:rsid w:val="003F4632"/>
    <w:rsid w:val="004138B0"/>
    <w:rsid w:val="0043397D"/>
    <w:rsid w:val="00452E4F"/>
    <w:rsid w:val="00453768"/>
    <w:rsid w:val="00460E03"/>
    <w:rsid w:val="0048086E"/>
    <w:rsid w:val="00482619"/>
    <w:rsid w:val="00496410"/>
    <w:rsid w:val="004B3C06"/>
    <w:rsid w:val="004B606E"/>
    <w:rsid w:val="004C593A"/>
    <w:rsid w:val="004C7B0A"/>
    <w:rsid w:val="004D1009"/>
    <w:rsid w:val="004D13F9"/>
    <w:rsid w:val="004D3EEC"/>
    <w:rsid w:val="004D5ED6"/>
    <w:rsid w:val="00513107"/>
    <w:rsid w:val="00531C87"/>
    <w:rsid w:val="00553749"/>
    <w:rsid w:val="00553836"/>
    <w:rsid w:val="005749D5"/>
    <w:rsid w:val="00581440"/>
    <w:rsid w:val="00582371"/>
    <w:rsid w:val="00586EC2"/>
    <w:rsid w:val="00596322"/>
    <w:rsid w:val="005A493B"/>
    <w:rsid w:val="005A705C"/>
    <w:rsid w:val="005B791D"/>
    <w:rsid w:val="005C2EB3"/>
    <w:rsid w:val="005C5F1B"/>
    <w:rsid w:val="005D1316"/>
    <w:rsid w:val="005D3332"/>
    <w:rsid w:val="005E1568"/>
    <w:rsid w:val="005E58EE"/>
    <w:rsid w:val="005F3AF0"/>
    <w:rsid w:val="005F4802"/>
    <w:rsid w:val="00602B5A"/>
    <w:rsid w:val="00604829"/>
    <w:rsid w:val="00610CFA"/>
    <w:rsid w:val="00614F08"/>
    <w:rsid w:val="0062486E"/>
    <w:rsid w:val="006767C4"/>
    <w:rsid w:val="006830ED"/>
    <w:rsid w:val="00686C92"/>
    <w:rsid w:val="00695917"/>
    <w:rsid w:val="006A2081"/>
    <w:rsid w:val="006A31FB"/>
    <w:rsid w:val="006B7A0D"/>
    <w:rsid w:val="006E7BA4"/>
    <w:rsid w:val="006F08AA"/>
    <w:rsid w:val="00712106"/>
    <w:rsid w:val="00733265"/>
    <w:rsid w:val="00737B69"/>
    <w:rsid w:val="007406B2"/>
    <w:rsid w:val="00740AD8"/>
    <w:rsid w:val="007441A6"/>
    <w:rsid w:val="00745F00"/>
    <w:rsid w:val="0074630A"/>
    <w:rsid w:val="00756E93"/>
    <w:rsid w:val="00774839"/>
    <w:rsid w:val="00785EB4"/>
    <w:rsid w:val="00786B6E"/>
    <w:rsid w:val="00790A14"/>
    <w:rsid w:val="007944C9"/>
    <w:rsid w:val="007B436B"/>
    <w:rsid w:val="007B5684"/>
    <w:rsid w:val="007D669C"/>
    <w:rsid w:val="007D693B"/>
    <w:rsid w:val="007D6A8E"/>
    <w:rsid w:val="008203D2"/>
    <w:rsid w:val="00836128"/>
    <w:rsid w:val="00846B86"/>
    <w:rsid w:val="00854076"/>
    <w:rsid w:val="00872856"/>
    <w:rsid w:val="00875389"/>
    <w:rsid w:val="008C1D9E"/>
    <w:rsid w:val="008D3373"/>
    <w:rsid w:val="008F381B"/>
    <w:rsid w:val="008F5EF8"/>
    <w:rsid w:val="00906025"/>
    <w:rsid w:val="0091016E"/>
    <w:rsid w:val="0091402B"/>
    <w:rsid w:val="00917667"/>
    <w:rsid w:val="00924998"/>
    <w:rsid w:val="00926742"/>
    <w:rsid w:val="00934889"/>
    <w:rsid w:val="00944691"/>
    <w:rsid w:val="00971639"/>
    <w:rsid w:val="00971718"/>
    <w:rsid w:val="00987E66"/>
    <w:rsid w:val="009957C9"/>
    <w:rsid w:val="009B14A1"/>
    <w:rsid w:val="009F46ED"/>
    <w:rsid w:val="009F7932"/>
    <w:rsid w:val="00A01AFA"/>
    <w:rsid w:val="00A12310"/>
    <w:rsid w:val="00A200D1"/>
    <w:rsid w:val="00A2213E"/>
    <w:rsid w:val="00A30899"/>
    <w:rsid w:val="00A558A5"/>
    <w:rsid w:val="00A57AD8"/>
    <w:rsid w:val="00A664D9"/>
    <w:rsid w:val="00A70AAB"/>
    <w:rsid w:val="00A745A5"/>
    <w:rsid w:val="00A773B1"/>
    <w:rsid w:val="00A847AE"/>
    <w:rsid w:val="00A9618A"/>
    <w:rsid w:val="00AA2180"/>
    <w:rsid w:val="00AA232F"/>
    <w:rsid w:val="00AA43A1"/>
    <w:rsid w:val="00AB30BE"/>
    <w:rsid w:val="00AC2521"/>
    <w:rsid w:val="00AD2973"/>
    <w:rsid w:val="00AD5E1A"/>
    <w:rsid w:val="00B0044B"/>
    <w:rsid w:val="00B01B30"/>
    <w:rsid w:val="00B55F56"/>
    <w:rsid w:val="00B56FB8"/>
    <w:rsid w:val="00B827FB"/>
    <w:rsid w:val="00B869E4"/>
    <w:rsid w:val="00B914E5"/>
    <w:rsid w:val="00B9564C"/>
    <w:rsid w:val="00BA157B"/>
    <w:rsid w:val="00BB05BC"/>
    <w:rsid w:val="00BB7AE1"/>
    <w:rsid w:val="00BC4412"/>
    <w:rsid w:val="00BD2EDD"/>
    <w:rsid w:val="00BE4525"/>
    <w:rsid w:val="00C03DB3"/>
    <w:rsid w:val="00C12059"/>
    <w:rsid w:val="00C2395E"/>
    <w:rsid w:val="00C2513D"/>
    <w:rsid w:val="00C263B2"/>
    <w:rsid w:val="00C6585B"/>
    <w:rsid w:val="00C660AC"/>
    <w:rsid w:val="00C666EA"/>
    <w:rsid w:val="00C74D7D"/>
    <w:rsid w:val="00C8585F"/>
    <w:rsid w:val="00C976E1"/>
    <w:rsid w:val="00CA1479"/>
    <w:rsid w:val="00CA3466"/>
    <w:rsid w:val="00CB681C"/>
    <w:rsid w:val="00CC1CE8"/>
    <w:rsid w:val="00CD5C9A"/>
    <w:rsid w:val="00CF1B4C"/>
    <w:rsid w:val="00CF393E"/>
    <w:rsid w:val="00CF4B3C"/>
    <w:rsid w:val="00CF6B68"/>
    <w:rsid w:val="00D32785"/>
    <w:rsid w:val="00D368F9"/>
    <w:rsid w:val="00D512DC"/>
    <w:rsid w:val="00D673E7"/>
    <w:rsid w:val="00D67CB8"/>
    <w:rsid w:val="00D71ED2"/>
    <w:rsid w:val="00D745E2"/>
    <w:rsid w:val="00D80DA3"/>
    <w:rsid w:val="00D87255"/>
    <w:rsid w:val="00DA3B65"/>
    <w:rsid w:val="00DB181E"/>
    <w:rsid w:val="00DB2195"/>
    <w:rsid w:val="00DE3D66"/>
    <w:rsid w:val="00DF1155"/>
    <w:rsid w:val="00DF1EA9"/>
    <w:rsid w:val="00DF523C"/>
    <w:rsid w:val="00E10BA5"/>
    <w:rsid w:val="00E50BE7"/>
    <w:rsid w:val="00E54611"/>
    <w:rsid w:val="00E62696"/>
    <w:rsid w:val="00E62AD8"/>
    <w:rsid w:val="00E63B5C"/>
    <w:rsid w:val="00E668CD"/>
    <w:rsid w:val="00E86651"/>
    <w:rsid w:val="00E87819"/>
    <w:rsid w:val="00E94FFA"/>
    <w:rsid w:val="00E96CAE"/>
    <w:rsid w:val="00EB49CE"/>
    <w:rsid w:val="00EC478C"/>
    <w:rsid w:val="00EF21B0"/>
    <w:rsid w:val="00F0505F"/>
    <w:rsid w:val="00F06911"/>
    <w:rsid w:val="00F13B80"/>
    <w:rsid w:val="00F35C2E"/>
    <w:rsid w:val="00F37AA9"/>
    <w:rsid w:val="00F53578"/>
    <w:rsid w:val="00F53956"/>
    <w:rsid w:val="00F77B0A"/>
    <w:rsid w:val="00F829CD"/>
    <w:rsid w:val="00F853D8"/>
    <w:rsid w:val="00F947D1"/>
    <w:rsid w:val="00FA0236"/>
    <w:rsid w:val="00FA3A77"/>
    <w:rsid w:val="00FC603A"/>
    <w:rsid w:val="00FE5A58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E4AD2C"/>
  <w15:chartTrackingRefBased/>
  <w15:docId w15:val="{3B696F68-7F89-4703-9B94-31388240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8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BA5"/>
  </w:style>
  <w:style w:type="paragraph" w:styleId="Footer">
    <w:name w:val="footer"/>
    <w:basedOn w:val="Normal"/>
    <w:link w:val="Footer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BA5"/>
  </w:style>
  <w:style w:type="table" w:styleId="TableGrid">
    <w:name w:val="Table Grid"/>
    <w:basedOn w:val="TableNormal"/>
    <w:uiPriority w:val="39"/>
    <w:rsid w:val="009F7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51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513D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66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667"/>
    <w:rPr>
      <w:i/>
      <w:iCs/>
      <w:color w:val="4472C4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1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24BD4-440A-41C0-8825-C60F72404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Cunha</dc:creator>
  <cp:keywords/>
  <dc:description/>
  <cp:lastModifiedBy>Celia Regina Mazzetto/COMPETENCE 01/S4/SIDI</cp:lastModifiedBy>
  <cp:revision>6</cp:revision>
  <cp:lastPrinted>2021-10-22T14:36:00Z</cp:lastPrinted>
  <dcterms:created xsi:type="dcterms:W3CDTF">2023-11-24T13:39:00Z</dcterms:created>
  <dcterms:modified xsi:type="dcterms:W3CDTF">2023-11-24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</Properties>
</file>